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FROST™ &amp; FROST™ HIGH-NRC/HIGH-CA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Frost 3/4"],[Frost High-LR 3/4"],[Frost High-NRC/High-CAC 7/8"], Item No. [414],[418],[419],[484],[488],[489],[490],[491].</w:t>
      </w:r>
    </w:p>
    <w:p>
      <w:pPr>
        <w:pStyle w:val="CSILevel5"/>
      </w:pPr>
      <w:r>
        <w:rPr>
          <w:rFonts w:ascii="Arial"/>
          <w:sz w:val="20"/>
        </w:rPr>
        <w:t>Panel Size:  24 inches by 24 inches (2 by 2) panel (609.6 mm by 609.6 mm).</w:t>
      </w:r>
    </w:p>
    <w:p>
      <w:pPr>
        <w:pStyle w:val="CSILevel5"/>
      </w:pPr>
      <w:r>
        <w:rPr>
          <w:rFonts w:ascii="Arial"/>
          <w:sz w:val="20"/>
        </w:rPr>
        <w:t>Panel Edge:  [FL],[FLB],[SLB] edge.</w:t>
      </w:r>
    </w:p>
    <w:p>
      <w:pPr>
        <w:pStyle w:val="CSILevel5"/>
      </w:pPr>
      <w:r>
        <w:rPr>
          <w:rFonts w:ascii="Arial"/>
          <w:sz w:val="20"/>
        </w:rPr>
        <w:t>Color:  [Charcoal 534],[Flat Black 205],[Flat White 050],[Manila 246],[Parchment 103],[Sandstone 090],[Straw 143],[Taupe 107],[Breeze 2659],[Blue Grey 564],[Azure 2660],[Slate 568],[Spruce 567],[Tuscany2663],[Sorbet 2658],[Squash 2661],[Safari 2662],[Redwood 566],[Sienna 565],[Halo 206],[Nectar 546],[Quartz 082],[Silvertone 052],[Beige 142],[Mist 053],[Dawn 3679],[Old Stone 3691],[Sea Shell 3678],[Light Brown 3690],[Nut Brown 3680],[Peat 3682],[Shale 3683],[Ocean Ridge 3684],[Atmosphere 3681],[Laguna 3685],[Grass 3688],[Tangy Taleia 3689],[Deep Cranberry 3687],[Deep Violet 3686],[Deep Berry 3693],[Deep Blue 3692],[Custom Color].</w:t>
      </w:r>
    </w:p>
    <w:p>
      <w:pPr>
        <w:pStyle w:val="CSILevel5"/>
      </w:pPr>
      <w:r>
        <w:rPr>
          <w:rFonts w:ascii="Arial"/>
          <w:sz w:val="20"/>
        </w:rPr>
        <w:t>Characteristics:  Noise Reduction Coefficient = [0.7],[0.75],[0.8], Ceiling Attenuation Class = [35],[36],[38],[38/40], Light Reflectance = [0.84],[0.89], Recycled Content = [69%],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Frost 3/4" Panels:  www.usg.com/ceilings/#sle.</w:t>
      </w:r>
    </w:p>
    <w:p>
      <w:pPr>
        <w:pStyle w:val="CSILevel6"/>
      </w:pPr>
      <w:r>
        <w:rPr>
          <w:rFonts w:ascii="Arial"/>
          <w:sz w:val="20"/>
        </w:rPr>
        <w:t>USG Corporation; Frost High-NRC/High-CAC 7/8" Panels:  www.usg.com/ceilings/#sle.</w:t>
      </w:r>
    </w:p>
    <w:p>
      <w:pPr>
        <w:pStyle w:val="CSILevel6"/>
      </w:pPr>
      <w:r>
        <w:rPr>
          <w:rFonts w:ascii="Arial"/>
          <w:sz w:val="20"/>
        </w:rPr>
        <w:t>USG Corporation; Frost High-LR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ROST™ &amp; FROST™ HIGH-NRC/HIGH-CA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5</_dlc_DocId>
    <_dlc_DocIdUrl xmlns="ebfa7f76-47dc-46e5-abaf-976abaff12a7">
      <Url>https://usgcorp.sharepoint.com/sites/Operations/ConstructionSoftware/_layouts/15/DocIdRedir.aspx?ID=OPERATIONS-2099758719-621395</Url>
      <Description>OPERATIONS-2099758719-621395</Description>
    </_dlc_DocIdUrl>
    <CommentstoLarry xmlns="f9b8fe11-855b-418d-bd77-77844c4ad66a" xsi:nil="true"/>
    <ProductCount xmlns="f9b8fe11-855b-418d-bd77-77844c4ad66a">1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921C4B4-673B-4C79-8C44-43D641144516}"/>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b28e0ce-ff52-444c-b76d-355390b10927</vt:lpwstr>
  </property>
</Properties>
</file>